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short_title">
    <vt:lpwstr>The Title Is ‘Baz’</vt:lpwstr>
  </property>
  <property fmtid="{D5CDD505-2E9C-101B-9397-08002B2CF9AE}" pid="10" name="shunn_verbose">
    <vt:lpwstr>0</vt:lpwstr>
  </property>
  <property fmtid="{D5CDD505-2E9C-101B-9397-08002B2CF9AE}" pid="11" name="source-hash">
    <vt:lpwstr>c9bdde8df4de365edb9ff2bda9ac479378d7f92e0160033275f4e9428850904f</vt:lpwstr>
  </property>
  <property fmtid="{D5CDD505-2E9C-101B-9397-08002B2CF9AE}" pid="12" name="version">
    <vt:lpwstr>reproducible</vt:lpwstr>
  </property>
</Properties>
</file>